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Morocco</w:t>
      </w:r>
      <w:r>
        <w:t xml:space="preserve"> </w:t>
      </w:r>
      <w:r>
        <w:t xml:space="preserve">Casablanca</w:t>
      </w:r>
    </w:p>
    <w:bookmarkStart w:id="25" w:name="Xa2a6f8eaa193e14954365d3aaa9a9f45db39ce4"/>
    <w:p>
      <w:pPr>
        <w:pStyle w:val="Heading1"/>
      </w:pPr>
      <w:r>
        <w:t xml:space="preserve">Cover Letter for Speech Therapist Position in Morocco Casablanca</w:t>
      </w:r>
    </w:p>
    <w:p>
      <w:pPr>
        <w:pStyle w:val="FirstParagraph"/>
      </w:pPr>
      <w:r>
        <w:t xml:space="preserve">Dear [Hiring Manager's Name],</w:t>
      </w:r>
    </w:p>
    <w:p>
      <w:pPr>
        <w:pStyle w:val="BodyText"/>
      </w:pPr>
      <w:r>
        <w:t xml:space="preserve">I am writing to express my enthusiastic interest in the Speech Therapist position at [Clinic/Institution Name] in Morocco Casablanca. As a dedicated and experienced speech therapist with a passion for improving communication and swallowing disorders, I am eager to contribute my skills to your organization while immersing myself in the vibrant cultural and professional landscape of Morocco Casablanca. This opportunity aligns perfectly with my career goals, as I am committed to delivering high-quality, patient-centered care in a dynamic environment where diverse communities thrive.</w:t>
      </w:r>
    </w:p>
    <w:bookmarkStart w:id="20" w:name="why-i-am-a-strong-fit-for-the-role"/>
    <w:p>
      <w:pPr>
        <w:pStyle w:val="Heading2"/>
      </w:pPr>
      <w:r>
        <w:t xml:space="preserve">Why I Am a Strong Fit for the Role</w:t>
      </w:r>
    </w:p>
    <w:p>
      <w:pPr>
        <w:pStyle w:val="FirstParagraph"/>
      </w:pPr>
      <w:r>
        <w:t xml:space="preserve">With over [X years] of experience working as a Speech Therapist in [previous location/organization], I have developed a deep understanding of the challenges and rewards inherent in this field. My expertise spans assessment, diagnosis, and intervention for individuals of all ages, from children with developmental delays to adults recovering from neurological conditions. I specialize in evidence-based practices such as [mention specific techniques or methodologies, e.g., "articulation therapy," "fluency disorders," or "applied behavior analysis"], which I have successfully implemented in multicultural settings. This experience has equipped me to adapt my approach to meet the unique needs of patients, ensuring effective and culturally sensitive care.</w:t>
      </w:r>
    </w:p>
    <w:p>
      <w:pPr>
        <w:pStyle w:val="BodyText"/>
      </w:pPr>
      <w:r>
        <w:t xml:space="preserve">In Morocco Casablanca, where the population is rich in diversity and cultural traditions, I believe my background as a Speech Therapist will be particularly valuable. The city’s growing awareness of speech and language disorders has created a critical need for professionals who can bridge the gap between traditional practices and modern therapeutic approaches. My ability to communicate effectively with patients from various backgrounds, coupled with my commitment to continuous learning, makes me well-suited to contribute meaningfully to your team.</w:t>
      </w:r>
    </w:p>
    <w:bookmarkEnd w:id="20"/>
    <w:bookmarkStart w:id="21" w:name="X6ea7777ea15e973e333b8a9b2347ee8f135676b"/>
    <w:p>
      <w:pPr>
        <w:pStyle w:val="Heading2"/>
      </w:pPr>
      <w:r>
        <w:t xml:space="preserve">Understanding the Needs of Morocco Casablanca</w:t>
      </w:r>
    </w:p>
    <w:p>
      <w:pPr>
        <w:pStyle w:val="FirstParagraph"/>
      </w:pPr>
      <w:r>
        <w:t xml:space="preserve">Morocco Casablanca, known for its bustling urban life and historical significance, is a city where cultural heritage and modernity intersect. As a Speech Therapist, I recognize that working in this environment requires not only clinical expertise but also a profound respect for the region’s traditions. For instance, understanding the nuances of Arabic dialects such as Darija and Moroccan Arabic is essential for effective communication with patients and their families. My previous experience collaborating with multilingual teams has prepared me to navigate these linguistic complexities while fostering trust and collaboration.</w:t>
      </w:r>
    </w:p>
    <w:p>
      <w:pPr>
        <w:pStyle w:val="BodyText"/>
      </w:pPr>
      <w:r>
        <w:t xml:space="preserve">Additionally, I am aware of the unique challenges faced by communities in Morocco Casablanca, such as limited access to specialized healthcare services in certain areas. As a Speech Therapist, I am passionate about addressing these disparities by providing accessible, high-quality care that empowers patients to overcome communication barriers. Whether working in a hospital setting, educational institution, or private clinic, I prioritize creating a supportive and inclusive environment where every individual feels valued.</w:t>
      </w:r>
    </w:p>
    <w:bookmarkEnd w:id="21"/>
    <w:bookmarkStart w:id="22" w:name="my-commitment-to-patient-centered-care"/>
    <w:p>
      <w:pPr>
        <w:pStyle w:val="Heading2"/>
      </w:pPr>
      <w:r>
        <w:t xml:space="preserve">My Commitment to Patient-Centered Care</w:t>
      </w:r>
    </w:p>
    <w:p>
      <w:pPr>
        <w:pStyle w:val="FirstParagraph"/>
      </w:pPr>
      <w:r>
        <w:t xml:space="preserve">At the core of my practice as a Speech Therapist is the belief that every patient deserves personalized attention and compassionate care. I take pride in building strong relationships with my clients, which allows me to tailor interventions to their specific goals and preferences. For example, when working with children, I incorporate play-based activities that make therapy engaging and effective. For adults, I focus on practical strategies to improve daily communication skills and enhance their quality of life.</w:t>
      </w:r>
    </w:p>
    <w:p>
      <w:pPr>
        <w:pStyle w:val="BodyText"/>
      </w:pPr>
      <w:r>
        <w:t xml:space="preserve">In Morocco Casablanca, where family dynamics often play a central role in healthcare decisions, I have found that involving caregivers in the therapeutic process is crucial. My approach emphasizes education and collaboration with families, ensuring they feel equipped to support their loved ones’ progress at home. This holistic perspective not only strengthens outcomes but also fosters a sense of community and shared responsibility.</w:t>
      </w:r>
    </w:p>
    <w:bookmarkEnd w:id="22"/>
    <w:bookmarkStart w:id="23" w:name="X16d5331b7644cdbbc8bb3949871165d4308d326"/>
    <w:p>
      <w:pPr>
        <w:pStyle w:val="Heading2"/>
      </w:pPr>
      <w:r>
        <w:t xml:space="preserve">Why Morocco Casablanca? A Cultural and Professional Opportunity</w:t>
      </w:r>
    </w:p>
    <w:p>
      <w:pPr>
        <w:pStyle w:val="FirstParagraph"/>
      </w:pPr>
      <w:r>
        <w:t xml:space="preserve">Choosing to work as a Speech Therapist in Morocco Casablanca is more than just a career move—it is an opportunity to grow personally and professionally. The city’s rich cultural heritage, from its historic medinas to its modern healthcare facilities, offers an inspiring backdrop for my work. I am particularly drawn to the warmth of Moroccan hospitality and the chance to learn from local traditions that shape patient care.</w:t>
      </w:r>
    </w:p>
    <w:p>
      <w:pPr>
        <w:pStyle w:val="BodyText"/>
      </w:pPr>
      <w:r>
        <w:t xml:space="preserve">Morocco Casablanca is also a hub for innovation in healthcare, with a growing emphasis on interdisciplinary collaboration. I am eager to contribute to this environment by working alongside medical professionals, educators, and community leaders to advance speech therapy services. My goal is to not only support individual patients but also to help build sustainable systems that address the long-term needs of the population.</w:t>
      </w:r>
    </w:p>
    <w:bookmarkEnd w:id="23"/>
    <w:bookmarkStart w:id="24" w:name="conclusion-a-dedication-to-excellence"/>
    <w:p>
      <w:pPr>
        <w:pStyle w:val="Heading2"/>
      </w:pPr>
      <w:r>
        <w:t xml:space="preserve">Conclusion: A Dedication to Excellence</w:t>
      </w:r>
    </w:p>
    <w:p>
      <w:pPr>
        <w:pStyle w:val="FirstParagraph"/>
      </w:pPr>
      <w:r>
        <w:t xml:space="preserve">In conclusion, I am confident that my experience, skills, and passion for speech therapy make me an ideal candidate for this position. I am excited about the prospect of joining your team in Morocco Casablanca and contributing to the well-being of individuals and families in this vibrant city. Thank you for considering my application. I would welcome the opportunity to discuss how my background aligns with your organization’s mission and vis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in Morocco Casablanca</dc:title>
  <dc:creator/>
  <dc:language>en</dc:language>
  <cp:keywords/>
  <dcterms:created xsi:type="dcterms:W3CDTF">2026-07-23T09:47:37Z</dcterms:created>
  <dcterms:modified xsi:type="dcterms:W3CDTF">2026-07-23T09:47:37Z</dcterms:modified>
</cp:coreProperties>
</file>

<file path=docProps/custom.xml><?xml version="1.0" encoding="utf-8"?>
<Properties xmlns="http://schemas.openxmlformats.org/officeDocument/2006/custom-properties" xmlns:vt="http://schemas.openxmlformats.org/officeDocument/2006/docPropsVTypes"/>
</file>